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5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pal       0.1.2      2022-02-15 [1] Github (jhudsl/ottrpal@1018848)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ng           0.1-7      2013-12-03 [1] CRAN (R 4.0.2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5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pal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pal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15T19:50:51Z</dcterms:created>
  <dcterms:modified xsi:type="dcterms:W3CDTF">2022-02-15T19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